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4CEB7C" w14:textId="7A44AE1B" w:rsidR="00576B77" w:rsidRPr="00707E92" w:rsidRDefault="00576B77" w:rsidP="00576B77">
      <w:pPr>
        <w:spacing w:after="0"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707E92">
        <w:rPr>
          <w:rFonts w:asciiTheme="majorBidi" w:hAnsiTheme="majorBidi" w:cstheme="majorBidi"/>
          <w:b/>
          <w:bCs/>
          <w:sz w:val="24"/>
          <w:szCs w:val="24"/>
        </w:rPr>
        <w:t xml:space="preserve">Additional file </w:t>
      </w:r>
      <w:r w:rsidR="003E0A88">
        <w:rPr>
          <w:rFonts w:asciiTheme="majorBidi" w:hAnsiTheme="majorBidi" w:cstheme="majorBidi"/>
          <w:b/>
          <w:bCs/>
          <w:sz w:val="24"/>
          <w:szCs w:val="24"/>
        </w:rPr>
        <w:t>1</w:t>
      </w:r>
      <w:r w:rsidRPr="00707E92">
        <w:rPr>
          <w:rFonts w:asciiTheme="majorBidi" w:hAnsiTheme="majorBidi" w:cstheme="majorBidi"/>
          <w:b/>
          <w:bCs/>
          <w:sz w:val="24"/>
          <w:szCs w:val="24"/>
        </w:rPr>
        <w:t>: Feedback component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553"/>
        <w:gridCol w:w="1568"/>
        <w:gridCol w:w="2554"/>
        <w:gridCol w:w="4675"/>
      </w:tblGrid>
      <w:tr w:rsidR="00576B77" w:rsidRPr="00707E92" w14:paraId="1490A11B" w14:textId="77777777" w:rsidTr="00307609">
        <w:trPr>
          <w:trHeight w:val="56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ABF8F"/>
            <w:vAlign w:val="center"/>
            <w:hideMark/>
          </w:tcPr>
          <w:p w14:paraId="7AF2C38B" w14:textId="77777777" w:rsidR="00576B77" w:rsidRPr="00707E92" w:rsidRDefault="00576B77" w:rsidP="003076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proofErr w:type="gramStart"/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S.N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F8F"/>
            <w:vAlign w:val="center"/>
            <w:hideMark/>
          </w:tcPr>
          <w:p w14:paraId="4E44A0FC" w14:textId="77777777" w:rsidR="00576B77" w:rsidRPr="00707E92" w:rsidRDefault="00576B77" w:rsidP="003076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Components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F8F"/>
            <w:vAlign w:val="center"/>
            <w:hideMark/>
          </w:tcPr>
          <w:p w14:paraId="39E0B632" w14:textId="77777777" w:rsidR="00576B77" w:rsidRPr="00707E92" w:rsidRDefault="00576B77" w:rsidP="003076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Levels</w:t>
            </w:r>
          </w:p>
        </w:tc>
        <w:tc>
          <w:tcPr>
            <w:tcW w:w="46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F8F"/>
            <w:vAlign w:val="bottom"/>
            <w:hideMark/>
          </w:tcPr>
          <w:p w14:paraId="7CBA5D0C" w14:textId="77777777" w:rsidR="00576B77" w:rsidRPr="00707E92" w:rsidRDefault="00576B77" w:rsidP="0030760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Description</w:t>
            </w:r>
          </w:p>
        </w:tc>
      </w:tr>
      <w:tr w:rsidR="00576B77" w:rsidRPr="00707E92" w14:paraId="61142226" w14:textId="77777777" w:rsidTr="00307609">
        <w:trPr>
          <w:trHeight w:val="2220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813326" w14:textId="77777777" w:rsidR="00576B77" w:rsidRPr="00707E92" w:rsidRDefault="00576B77" w:rsidP="003076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3DDF7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Feedback with Peer comparison 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B75088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. Yes</w:t>
            </w:r>
          </w:p>
        </w:tc>
        <w:tc>
          <w:tcPr>
            <w:tcW w:w="4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99385E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In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addition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to the feedback,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the 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feedback report will include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a 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comparison with peers/other health institutions. There will be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a 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comparison between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healthcare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facilities (PHCs) regarding clinical performance/quality of care/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patient-centered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health service for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the 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management of hypertension and diabetes. (Your current adherence rate of management of diabetes as per</w:t>
            </w:r>
            <w:r w:rsidRPr="00707E9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14:ligatures w14:val="none"/>
              </w:rPr>
              <w:t xml:space="preserve"> </w:t>
            </w:r>
            <w:r w:rsidRPr="00A06E2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the Desk guide for non-communicable diseases and risk factors is 60%, whereas the adherence rate of management of diabetes of Mwera health facility is 75%, and Marumbi health facility is 80%.)</w:t>
            </w:r>
          </w:p>
        </w:tc>
      </w:tr>
      <w:tr w:rsidR="00576B77" w:rsidRPr="00707E92" w14:paraId="7B3C6A79" w14:textId="77777777" w:rsidTr="00307609">
        <w:trPr>
          <w:trHeight w:val="283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6EE7E4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C2F8BC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CD1525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2. No</w:t>
            </w:r>
          </w:p>
        </w:tc>
        <w:tc>
          <w:tcPr>
            <w:tcW w:w="4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B105E8" w14:textId="77777777" w:rsidR="00576B77" w:rsidRPr="00707E92" w:rsidRDefault="00576B77" w:rsidP="003076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 </w:t>
            </w:r>
          </w:p>
        </w:tc>
      </w:tr>
      <w:tr w:rsidR="00576B77" w:rsidRPr="00707E92" w14:paraId="33376481" w14:textId="77777777" w:rsidTr="00307609">
        <w:trPr>
          <w:trHeight w:val="1400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CD91F3" w14:textId="77777777" w:rsidR="00576B77" w:rsidRPr="00707E92" w:rsidRDefault="00576B77" w:rsidP="003076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2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6509FF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Feedback with goals/targets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3D32A3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. Yes</w:t>
            </w:r>
          </w:p>
        </w:tc>
        <w:tc>
          <w:tcPr>
            <w:tcW w:w="4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CC5721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In addition to feedback,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the 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feedback report will include the goals/targets to be achieved regarding clinical performance/quality of care/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patient-centered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health service for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the 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management of hypertension and diabetes within a certain time period. (e.</w:t>
            </w:r>
            <w:proofErr w:type="gramStart"/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g.Your</w:t>
            </w:r>
            <w:proofErr w:type="gramEnd"/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current adherence rate of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the 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standard management of diabetes as per </w:t>
            </w:r>
            <w:r w:rsidRPr="00A06E2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Desk guide for non-communicable diseases and risk factors is 60%. You have to increase it to 80% in next 3 months)</w:t>
            </w:r>
          </w:p>
        </w:tc>
      </w:tr>
      <w:tr w:rsidR="00576B77" w:rsidRPr="00707E92" w14:paraId="476F70D3" w14:textId="77777777" w:rsidTr="00307609">
        <w:trPr>
          <w:trHeight w:val="28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1788B2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E3FAB7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16279A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2. No</w:t>
            </w:r>
          </w:p>
        </w:tc>
        <w:tc>
          <w:tcPr>
            <w:tcW w:w="4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FA3928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 </w:t>
            </w:r>
          </w:p>
        </w:tc>
      </w:tr>
      <w:tr w:rsidR="00576B77" w:rsidRPr="00707E92" w14:paraId="60D6E68B" w14:textId="77777777" w:rsidTr="00307609">
        <w:trPr>
          <w:trHeight w:val="1280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481876" w14:textId="77777777" w:rsidR="00576B77" w:rsidRPr="00707E92" w:rsidRDefault="00576B77" w:rsidP="003076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DF171E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Feedback with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an 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improvement plan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86D933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. Yes</w:t>
            </w:r>
          </w:p>
        </w:tc>
        <w:tc>
          <w:tcPr>
            <w:tcW w:w="4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476ABF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In addition to feedback,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the 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feedback report will include an improvement plan for the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healthcare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workers. There will be suggestions for improvements and action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plans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for diabetes and hypertension management.</w:t>
            </w:r>
          </w:p>
        </w:tc>
      </w:tr>
      <w:tr w:rsidR="00576B77" w:rsidRPr="00707E92" w14:paraId="520CFF86" w14:textId="77777777" w:rsidTr="00307609">
        <w:trPr>
          <w:trHeight w:val="28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575570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757597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2CFBC4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2. No</w:t>
            </w:r>
          </w:p>
        </w:tc>
        <w:tc>
          <w:tcPr>
            <w:tcW w:w="4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C38D34" w14:textId="77777777" w:rsidR="00576B77" w:rsidRPr="00707E92" w:rsidRDefault="00576B77" w:rsidP="003076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 </w:t>
            </w:r>
          </w:p>
        </w:tc>
      </w:tr>
      <w:tr w:rsidR="00576B77" w:rsidRPr="00707E92" w14:paraId="0F9E1CAC" w14:textId="77777777" w:rsidTr="00307609">
        <w:trPr>
          <w:trHeight w:val="840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B3866E" w14:textId="77777777" w:rsidR="00576B77" w:rsidRPr="00707E92" w:rsidRDefault="00576B77" w:rsidP="003076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4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390022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Feedback with clinical guidelines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C6C77C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. Yes</w:t>
            </w:r>
          </w:p>
        </w:tc>
        <w:tc>
          <w:tcPr>
            <w:tcW w:w="4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DF9D31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In addition to feedback, we will provide a standard treatment protocol (e.g. </w:t>
            </w:r>
            <w:r w:rsidRPr="00A06E2B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Desk guide for non-communicable diseases and risk factors</w:t>
            </w:r>
            <w:r w:rsidRPr="00707E9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14:ligatures w14:val="none"/>
              </w:rPr>
              <w:t>)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for the management of hypertension and diabetes for an educational purpose.</w:t>
            </w:r>
          </w:p>
        </w:tc>
      </w:tr>
      <w:tr w:rsidR="00576B77" w:rsidRPr="00707E92" w14:paraId="65982441" w14:textId="77777777" w:rsidTr="00307609">
        <w:trPr>
          <w:trHeight w:val="825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BEAAFB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B23761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032FB3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2. No</w:t>
            </w:r>
          </w:p>
        </w:tc>
        <w:tc>
          <w:tcPr>
            <w:tcW w:w="4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49A6FE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 </w:t>
            </w:r>
          </w:p>
        </w:tc>
      </w:tr>
      <w:tr w:rsidR="00576B77" w:rsidRPr="00707E92" w14:paraId="4357F1CC" w14:textId="77777777" w:rsidTr="00307609">
        <w:trPr>
          <w:trHeight w:val="2800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B3C47B" w14:textId="77777777" w:rsidR="00576B77" w:rsidRPr="00707E92" w:rsidRDefault="00576B77" w:rsidP="003076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lastRenderedPageBreak/>
              <w:t>5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85679E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Feedback with hazard information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E4F66E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. Yes</w:t>
            </w:r>
          </w:p>
        </w:tc>
        <w:tc>
          <w:tcPr>
            <w:tcW w:w="4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CED897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In addition to feedback,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the 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feedback report will include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a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hazard information alert to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healthcare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workers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regarding hypertension and diabetes. E.g. "Unregulated hypertension and diabetes care may lead to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br/>
              <w:t>1) increased cardiovascular risk;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br/>
              <w:t>2) kidney impairment;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br/>
              <w:t>3) vision problems;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br/>
              <w:t>4) neurological problems;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br/>
              <w:t>5) difficulty with blood glucose control;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br/>
              <w:t>6) Medication side effects;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br/>
              <w:t>7) Increased health care costs."</w:t>
            </w:r>
          </w:p>
        </w:tc>
      </w:tr>
      <w:tr w:rsidR="00576B77" w:rsidRPr="00707E92" w14:paraId="0E3338EB" w14:textId="77777777" w:rsidTr="00307609">
        <w:trPr>
          <w:trHeight w:val="28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E3E9E4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908DF3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A246A5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2. No</w:t>
            </w:r>
          </w:p>
        </w:tc>
        <w:tc>
          <w:tcPr>
            <w:tcW w:w="4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7CF798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 </w:t>
            </w:r>
          </w:p>
        </w:tc>
      </w:tr>
      <w:tr w:rsidR="00576B77" w:rsidRPr="00707E92" w14:paraId="785C9FC4" w14:textId="77777777" w:rsidTr="00307609">
        <w:trPr>
          <w:trHeight w:val="840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1B59C6" w14:textId="77777777" w:rsidR="00576B77" w:rsidRPr="00707E92" w:rsidRDefault="00576B77" w:rsidP="003076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6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4FE8EE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Feedback with patient voice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A7D0CC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. Yes</w:t>
            </w:r>
          </w:p>
        </w:tc>
        <w:tc>
          <w:tcPr>
            <w:tcW w:w="4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01EFE3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In addition to feedback,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the 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feedback report will include the voice of patients, i.e. the quality of diabetes and hypertension services experienced, expected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,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and desired by the diabetic and hypertensive patients / USPs.</w:t>
            </w:r>
          </w:p>
        </w:tc>
      </w:tr>
      <w:tr w:rsidR="00576B77" w:rsidRPr="00707E92" w14:paraId="00EC3A1D" w14:textId="77777777" w:rsidTr="00307609">
        <w:trPr>
          <w:trHeight w:val="28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A2D46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578EB3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0A52AD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2. No</w:t>
            </w:r>
          </w:p>
        </w:tc>
        <w:tc>
          <w:tcPr>
            <w:tcW w:w="4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129508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 </w:t>
            </w:r>
          </w:p>
        </w:tc>
      </w:tr>
      <w:tr w:rsidR="00576B77" w:rsidRPr="00707E92" w14:paraId="061D2840" w14:textId="77777777" w:rsidTr="00307609">
        <w:trPr>
          <w:trHeight w:val="28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7E14B9" w14:textId="77777777" w:rsidR="00576B77" w:rsidRPr="00707E92" w:rsidRDefault="00576B77" w:rsidP="003076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EDBACC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24154A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4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5175B3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 </w:t>
            </w:r>
          </w:p>
        </w:tc>
      </w:tr>
      <w:tr w:rsidR="00576B77" w:rsidRPr="00707E92" w14:paraId="48FFB97E" w14:textId="77777777" w:rsidTr="00307609">
        <w:trPr>
          <w:trHeight w:val="1120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9DD906" w14:textId="77777777" w:rsidR="00576B77" w:rsidRPr="00707E92" w:rsidRDefault="00576B77" w:rsidP="003076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7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9B7060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Delivery Method of Feedback Report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3311BA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. Face-to-face (Handing feedback report physically)</w:t>
            </w:r>
          </w:p>
        </w:tc>
        <w:tc>
          <w:tcPr>
            <w:tcW w:w="46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3BFA57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The feedback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provider will visit the health institution and deliver the feedback face-to-face to feedback recipients.</w:t>
            </w:r>
          </w:p>
        </w:tc>
      </w:tr>
      <w:tr w:rsidR="00576B77" w:rsidRPr="00707E92" w14:paraId="4664C47E" w14:textId="77777777" w:rsidTr="00307609">
        <w:trPr>
          <w:trHeight w:val="62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7BE11B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77837A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FBC1C7" w14:textId="256B6FBF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2. Mails (Electronic)</w:t>
            </w:r>
          </w:p>
        </w:tc>
        <w:tc>
          <w:tcPr>
            <w:tcW w:w="46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5BCB2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The feedback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provider will provide feedback through electronic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mail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to the feedback recipients.</w:t>
            </w:r>
          </w:p>
        </w:tc>
      </w:tr>
      <w:tr w:rsidR="00576B77" w:rsidRPr="00707E92" w14:paraId="0544B2EE" w14:textId="77777777" w:rsidTr="00307609">
        <w:trPr>
          <w:trHeight w:val="62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D2E8B9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36B79C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2E8A34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. Phone calls (Electronic)</w:t>
            </w:r>
          </w:p>
        </w:tc>
        <w:tc>
          <w:tcPr>
            <w:tcW w:w="46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78BF02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Feedback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providers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will provide feedback through phone calls to the feedback recipients.</w:t>
            </w:r>
          </w:p>
        </w:tc>
      </w:tr>
      <w:tr w:rsidR="00576B77" w:rsidRPr="00707E92" w14:paraId="0784E7F9" w14:textId="77777777" w:rsidTr="00307609">
        <w:trPr>
          <w:trHeight w:val="140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910A09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3AD03D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538D40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4. Text messages through social media (Electronic)</w:t>
            </w:r>
          </w:p>
        </w:tc>
        <w:tc>
          <w:tcPr>
            <w:tcW w:w="46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5EA8F7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The feedback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provider will provide feedback through text message to the feedback recipients.</w:t>
            </w:r>
          </w:p>
        </w:tc>
      </w:tr>
      <w:tr w:rsidR="00576B77" w:rsidRPr="00707E92" w14:paraId="1400122E" w14:textId="77777777" w:rsidTr="00307609">
        <w:trPr>
          <w:trHeight w:val="1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C3DF93" w14:textId="77777777" w:rsidR="00576B77" w:rsidRPr="00707E92" w:rsidRDefault="00576B77" w:rsidP="003076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64D302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FFCDF1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4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8C64B4" w14:textId="77777777" w:rsidR="00576B77" w:rsidRPr="00707E92" w:rsidRDefault="00576B77" w:rsidP="003076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 </w:t>
            </w:r>
          </w:p>
        </w:tc>
      </w:tr>
      <w:tr w:rsidR="00576B77" w:rsidRPr="00707E92" w14:paraId="2B2A29EB" w14:textId="77777777" w:rsidTr="00307609">
        <w:trPr>
          <w:trHeight w:val="2300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C61872" w14:textId="77777777" w:rsidR="00576B77" w:rsidRPr="00707E92" w:rsidRDefault="00576B77" w:rsidP="003076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8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A4ADED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Format of the Feedback Report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B10EC6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. Textual report (Feedback report is in texts only)</w:t>
            </w:r>
          </w:p>
        </w:tc>
        <w:tc>
          <w:tcPr>
            <w:tcW w:w="46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90AC2D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Feedback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reports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will be only in textual format. There will be no visual displays such as graphs,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or 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charts. For e.g. "Your completion rate of consultation, completion rate of examination, diagnostic accuracy, and treatment accuracy for this hypertension diagnosis were 60%, 40%, 40%, and 40% respectively".</w:t>
            </w:r>
          </w:p>
        </w:tc>
      </w:tr>
      <w:tr w:rsidR="00576B77" w:rsidRPr="00707E92" w14:paraId="269BB050" w14:textId="77777777" w:rsidTr="00307609">
        <w:trPr>
          <w:trHeight w:val="174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96E19C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59CADB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C7FB57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2. Feedback report designed with texts and visual displays (graphs, figures and charts)</w:t>
            </w:r>
          </w:p>
        </w:tc>
        <w:tc>
          <w:tcPr>
            <w:tcW w:w="46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C0212E4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The feedback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report will be in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the textual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and visual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display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format. Overall Consultation Completion Rate Charts, graphs: Use bar charts and graphs to demonstrate how well healthcare professionals are performing clinically in implementing hypertension and diabetes guidelines.</w:t>
            </w:r>
          </w:p>
        </w:tc>
      </w:tr>
      <w:tr w:rsidR="00576B77" w:rsidRPr="00707E92" w14:paraId="36B9F64F" w14:textId="77777777" w:rsidTr="00307609">
        <w:trPr>
          <w:trHeight w:val="28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C7ADBA" w14:textId="77777777" w:rsidR="00576B77" w:rsidRPr="00707E92" w:rsidRDefault="00576B77" w:rsidP="003076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60890B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7647FC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4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B451FC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 </w:t>
            </w:r>
          </w:p>
        </w:tc>
      </w:tr>
      <w:tr w:rsidR="00576B77" w:rsidRPr="00707E92" w14:paraId="01568204" w14:textId="77777777" w:rsidTr="00307609">
        <w:trPr>
          <w:trHeight w:val="620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2B034D" w14:textId="77777777" w:rsidR="00576B77" w:rsidRPr="00707E92" w:rsidRDefault="00576B77" w:rsidP="003076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9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2A6934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Feedback Framing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12CDA0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. Positive Framing</w:t>
            </w:r>
          </w:p>
        </w:tc>
        <w:tc>
          <w:tcPr>
            <w:tcW w:w="46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755E1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The sentence structure of feedback is framed in such a way that it reflects the positive aspects of the performance. (E.g. Your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accuracy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of diagnosis is 60%)</w:t>
            </w:r>
          </w:p>
        </w:tc>
      </w:tr>
      <w:tr w:rsidR="00576B77" w:rsidRPr="00707E92" w14:paraId="2A671948" w14:textId="77777777" w:rsidTr="00307609">
        <w:trPr>
          <w:trHeight w:val="56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C68EDE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3DC6D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0C17B0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2. Negative Framing</w:t>
            </w:r>
          </w:p>
        </w:tc>
        <w:tc>
          <w:tcPr>
            <w:tcW w:w="4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F5AFD3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The sentence structure of feedback is framed in such a way that it reflects the negative aspects of the performance. (e.g. Your diagnosis is 40% inaccurate)</w:t>
            </w:r>
          </w:p>
        </w:tc>
      </w:tr>
      <w:tr w:rsidR="00576B77" w:rsidRPr="00707E92" w14:paraId="22563784" w14:textId="77777777" w:rsidTr="00307609">
        <w:trPr>
          <w:trHeight w:val="62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419AA6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D6B4AF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DE8A5E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3. Mixed Framing</w:t>
            </w:r>
          </w:p>
        </w:tc>
        <w:tc>
          <w:tcPr>
            <w:tcW w:w="46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6F2E75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The sentence structure of feedback is framed in such a way that it reflects both positive aspects and negative aspects of the performance. </w:t>
            </w:r>
          </w:p>
        </w:tc>
      </w:tr>
      <w:tr w:rsidR="00576B77" w:rsidRPr="00707E92" w14:paraId="71918ECA" w14:textId="77777777" w:rsidTr="00307609">
        <w:trPr>
          <w:trHeight w:val="28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9C83EA" w14:textId="77777777" w:rsidR="00576B77" w:rsidRPr="00707E92" w:rsidRDefault="00576B77" w:rsidP="003076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7D945A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B13390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4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13E053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 </w:t>
            </w:r>
          </w:p>
        </w:tc>
      </w:tr>
      <w:tr w:rsidR="00576B77" w:rsidRPr="00707E92" w14:paraId="4B459814" w14:textId="77777777" w:rsidTr="00307609">
        <w:trPr>
          <w:trHeight w:val="930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1FD5E3" w14:textId="77777777" w:rsidR="00576B77" w:rsidRPr="00707E92" w:rsidRDefault="00576B77" w:rsidP="003076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0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5D6511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Source of Feedback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FB23E7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. Authoritative bodies</w:t>
            </w:r>
          </w:p>
        </w:tc>
        <w:tc>
          <w:tcPr>
            <w:tcW w:w="46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9D2FF6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For example, Monitoring &amp; Evaluation supervision bodies like the </w:t>
            </w:r>
            <w:proofErr w:type="gramStart"/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Health</w:t>
            </w:r>
            <w:proofErr w:type="gramEnd"/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section of municipalities, districts, and provinces directly notify the health care provider about their clinical performance for the month.</w:t>
            </w:r>
          </w:p>
        </w:tc>
      </w:tr>
      <w:tr w:rsidR="00576B77" w:rsidRPr="00707E92" w14:paraId="7F403BA9" w14:textId="77777777" w:rsidTr="00307609">
        <w:trPr>
          <w:trHeight w:val="62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7E81B72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71B8A3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4FEFC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2. Researcher</w:t>
            </w:r>
          </w:p>
        </w:tc>
        <w:tc>
          <w:tcPr>
            <w:tcW w:w="46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76E51C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Those researchers who were part of the audit will directly notify primary care physicians of his clinical presentation this month.</w:t>
            </w:r>
          </w:p>
        </w:tc>
      </w:tr>
      <w:tr w:rsidR="00576B77" w:rsidRPr="00707E92" w14:paraId="7C81B034" w14:textId="77777777" w:rsidTr="00307609">
        <w:trPr>
          <w:trHeight w:val="7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3DB017" w14:textId="77777777" w:rsidR="00576B77" w:rsidRPr="00707E92" w:rsidRDefault="00576B77" w:rsidP="003076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993932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342103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4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E32EA8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 </w:t>
            </w:r>
          </w:p>
        </w:tc>
      </w:tr>
      <w:tr w:rsidR="00576B77" w:rsidRPr="00707E92" w14:paraId="1E87B878" w14:textId="77777777" w:rsidTr="00307609">
        <w:trPr>
          <w:trHeight w:val="1790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51BE8B" w14:textId="77777777" w:rsidR="00576B77" w:rsidRPr="00707E92" w:rsidRDefault="00576B77" w:rsidP="003076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1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079384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Feedback Recipients</w:t>
            </w:r>
          </w:p>
        </w:tc>
        <w:tc>
          <w:tcPr>
            <w:tcW w:w="255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31190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. Clinician who manages the Diabetes/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hypertension patients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(Whom we audit the quality of care)</w:t>
            </w:r>
          </w:p>
        </w:tc>
        <w:tc>
          <w:tcPr>
            <w:tcW w:w="46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B57649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Health care worker who is responsible for the Diabetes and Hypertension case management.</w:t>
            </w:r>
          </w:p>
        </w:tc>
      </w:tr>
      <w:tr w:rsidR="00576B77" w:rsidRPr="00707E92" w14:paraId="664521AB" w14:textId="77777777" w:rsidTr="00307609">
        <w:trPr>
          <w:trHeight w:val="140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7BCA770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705757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D394C7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2. Clinician and Management team members of that health facility</w:t>
            </w:r>
          </w:p>
        </w:tc>
        <w:tc>
          <w:tcPr>
            <w:tcW w:w="46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FF46A0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Feedback recipients will be both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healthcare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workers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and the management team members of that health facility</w:t>
            </w:r>
          </w:p>
        </w:tc>
      </w:tr>
      <w:tr w:rsidR="00576B77" w:rsidRPr="00707E92" w14:paraId="10A2C600" w14:textId="77777777" w:rsidTr="00307609">
        <w:trPr>
          <w:trHeight w:val="28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298A25" w14:textId="77777777" w:rsidR="00576B77" w:rsidRPr="00707E92" w:rsidRDefault="00576B77" w:rsidP="003076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A56BEF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2A7608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4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FEF250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 </w:t>
            </w:r>
          </w:p>
        </w:tc>
      </w:tr>
      <w:tr w:rsidR="00576B77" w:rsidRPr="00707E92" w14:paraId="48DDF480" w14:textId="77777777" w:rsidTr="00307609">
        <w:trPr>
          <w:trHeight w:val="1120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2A6CC" w14:textId="77777777" w:rsidR="00576B77" w:rsidRPr="00707E92" w:rsidRDefault="00576B77" w:rsidP="003076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2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15ADCF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Response to Feedback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B9C5E7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. Provision to get responses to feedback from recipients</w:t>
            </w:r>
          </w:p>
        </w:tc>
        <w:tc>
          <w:tcPr>
            <w:tcW w:w="46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E9F162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For example, a primary care worker who receives feedback, responds to the researchers with his/her comments about the feedback intervention.</w:t>
            </w:r>
          </w:p>
        </w:tc>
      </w:tr>
      <w:tr w:rsidR="00576B77" w:rsidRPr="00707E92" w14:paraId="332D995C" w14:textId="77777777" w:rsidTr="00307609">
        <w:trPr>
          <w:trHeight w:val="112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5F9B050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EDB06C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960462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2. Provision not to get responses to feedback from recipients</w:t>
            </w:r>
          </w:p>
        </w:tc>
        <w:tc>
          <w:tcPr>
            <w:tcW w:w="4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332C0C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Primary care worker who receives feedback will not respond to the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researchers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with his/her comments about the feedback intervention.</w:t>
            </w:r>
          </w:p>
        </w:tc>
      </w:tr>
      <w:tr w:rsidR="00576B77" w:rsidRPr="00707E92" w14:paraId="02862527" w14:textId="77777777" w:rsidTr="00307609">
        <w:trPr>
          <w:trHeight w:val="28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611F75" w14:textId="77777777" w:rsidR="00576B77" w:rsidRPr="00707E92" w:rsidRDefault="00576B77" w:rsidP="003076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00BED1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A546C0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4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97D9AA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 </w:t>
            </w:r>
          </w:p>
        </w:tc>
      </w:tr>
      <w:tr w:rsidR="00576B77" w:rsidRPr="00707E92" w14:paraId="666EDD62" w14:textId="77777777" w:rsidTr="00307609">
        <w:trPr>
          <w:trHeight w:val="280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4C0D33" w14:textId="77777777" w:rsidR="00576B77" w:rsidRPr="00707E92" w:rsidRDefault="00576B77" w:rsidP="003076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3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A35B09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Frequency of Feedback Intervention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E83C44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1. One time </w:t>
            </w:r>
          </w:p>
        </w:tc>
        <w:tc>
          <w:tcPr>
            <w:tcW w:w="4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5CC7EF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Feedback will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be provided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only once. </w:t>
            </w:r>
          </w:p>
        </w:tc>
      </w:tr>
      <w:tr w:rsidR="00576B77" w:rsidRPr="00707E92" w14:paraId="309D8DB4" w14:textId="77777777" w:rsidTr="00307609">
        <w:trPr>
          <w:trHeight w:val="56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62FF655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09ECC7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CD5639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2. Multiple times</w:t>
            </w:r>
          </w:p>
        </w:tc>
        <w:tc>
          <w:tcPr>
            <w:tcW w:w="4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71B0EE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Feedback will be provided more than once.</w:t>
            </w:r>
          </w:p>
        </w:tc>
      </w:tr>
      <w:tr w:rsidR="00576B77" w:rsidRPr="00707E92" w14:paraId="068B7451" w14:textId="77777777" w:rsidTr="00307609">
        <w:trPr>
          <w:trHeight w:val="998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51F3F4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4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08AF03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Reminder Messages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2EB19F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1.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Sending reminder messages every week for 3 months</w:t>
            </w:r>
          </w:p>
        </w:tc>
        <w:tc>
          <w:tcPr>
            <w:tcW w:w="4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610F0E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We will send reminder messages to the recipients of the feedback every week for 3 months</w:t>
            </w:r>
          </w:p>
        </w:tc>
      </w:tr>
      <w:tr w:rsidR="00576B77" w:rsidRPr="00707E92" w14:paraId="0C0B8B88" w14:textId="77777777" w:rsidTr="00307609">
        <w:trPr>
          <w:trHeight w:val="1025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EF9EDF1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529F7F7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1A8828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2. Sending reminder messages monthly for 3 months</w:t>
            </w:r>
          </w:p>
        </w:tc>
        <w:tc>
          <w:tcPr>
            <w:tcW w:w="4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E66708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We will send reminder messages to the recipients of the feedback every month for 3 months</w:t>
            </w:r>
          </w:p>
        </w:tc>
      </w:tr>
      <w:tr w:rsidR="00576B77" w:rsidRPr="00707E92" w14:paraId="02D1EB81" w14:textId="77777777" w:rsidTr="00307609">
        <w:trPr>
          <w:trHeight w:val="84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1F489FE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5EA7D9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59E9C1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3. Not sending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a 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reminder message</w:t>
            </w:r>
          </w:p>
        </w:tc>
        <w:tc>
          <w:tcPr>
            <w:tcW w:w="4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695440" w14:textId="77777777" w:rsidR="00576B77" w:rsidRPr="00707E92" w:rsidRDefault="00576B77" w:rsidP="00307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We will not send reminder messages to the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recipients</w:t>
            </w:r>
            <w:r w:rsidRPr="00707E92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of feedback</w:t>
            </w:r>
          </w:p>
        </w:tc>
      </w:tr>
    </w:tbl>
    <w:p w14:paraId="003CAA02" w14:textId="77777777" w:rsidR="000254A4" w:rsidRDefault="000254A4"/>
    <w:sectPr w:rsidR="000254A4" w:rsidSect="00576B77">
      <w:footerReference w:type="default" r:id="rId6"/>
      <w:footnotePr>
        <w:pos w:val="beneathText"/>
      </w:footnotePr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FFE114" w14:textId="77777777" w:rsidR="00EF2DF4" w:rsidRDefault="00EF2DF4">
      <w:pPr>
        <w:spacing w:after="0" w:line="240" w:lineRule="auto"/>
      </w:pPr>
      <w:r>
        <w:separator/>
      </w:r>
    </w:p>
  </w:endnote>
  <w:endnote w:type="continuationSeparator" w:id="0">
    <w:p w14:paraId="0A9E4596" w14:textId="77777777" w:rsidR="00EF2DF4" w:rsidRDefault="00EF2D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9679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9404EE" w14:textId="77777777" w:rsidR="008D26DC" w:rsidRDefault="0000000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8DFA19" w14:textId="77777777" w:rsidR="008D26DC" w:rsidRDefault="008D26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86320A" w14:textId="77777777" w:rsidR="00EF2DF4" w:rsidRDefault="00EF2DF4">
      <w:pPr>
        <w:spacing w:after="0" w:line="240" w:lineRule="auto"/>
      </w:pPr>
      <w:r>
        <w:separator/>
      </w:r>
    </w:p>
  </w:footnote>
  <w:footnote w:type="continuationSeparator" w:id="0">
    <w:p w14:paraId="55D5C185" w14:textId="77777777" w:rsidR="00EF2DF4" w:rsidRDefault="00EF2DF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4"/>
  <w:proofState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Y0NzM3t7QwMTcysjBT0lEKTi0uzszPAykwrgUAxG7hMCwAAAA="/>
  </w:docVars>
  <w:rsids>
    <w:rsidRoot w:val="00522E15"/>
    <w:rsid w:val="000254A4"/>
    <w:rsid w:val="00086AAA"/>
    <w:rsid w:val="001300FE"/>
    <w:rsid w:val="001B0D10"/>
    <w:rsid w:val="003E0A88"/>
    <w:rsid w:val="00522E15"/>
    <w:rsid w:val="00576B77"/>
    <w:rsid w:val="00813E1A"/>
    <w:rsid w:val="008D26DC"/>
    <w:rsid w:val="00A06E2B"/>
    <w:rsid w:val="00CB29FB"/>
    <w:rsid w:val="00EF2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223217B"/>
  <w15:chartTrackingRefBased/>
  <w15:docId w15:val="{5D90A4AB-D144-44B3-9949-1EA1D4F132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6B77"/>
    <w:pPr>
      <w:spacing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2E15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2E15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2E15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2E15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2E15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2F5496" w:themeColor="accent1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2E15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2E15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2E15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2E15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2E1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2E1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2E1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2E15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2E15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2E1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2E1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2E1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2E1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22E1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22E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2E15"/>
    <w:pPr>
      <w:numPr>
        <w:ilvl w:val="1"/>
      </w:numPr>
      <w:spacing w:line="278" w:lineRule="auto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22E1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22E15"/>
    <w:pPr>
      <w:spacing w:before="160" w:line="278" w:lineRule="auto"/>
      <w:jc w:val="center"/>
    </w:pPr>
    <w:rPr>
      <w:i/>
      <w:iCs/>
      <w:color w:val="404040" w:themeColor="text1" w:themeTint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22E1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22E15"/>
    <w:pPr>
      <w:spacing w:line="278" w:lineRule="auto"/>
      <w:ind w:left="720"/>
      <w:contextualSpacing/>
    </w:pPr>
    <w:rPr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522E1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2E1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2F5496" w:themeColor="accent1" w:themeShade="BF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2E15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22E15"/>
    <w:rPr>
      <w:b/>
      <w:bCs/>
      <w:smallCaps/>
      <w:color w:val="2F5496" w:themeColor="accent1" w:themeShade="BF"/>
      <w:spacing w:val="5"/>
    </w:rPr>
  </w:style>
  <w:style w:type="paragraph" w:styleId="Footer">
    <w:name w:val="footer"/>
    <w:basedOn w:val="Normal"/>
    <w:link w:val="FooterChar"/>
    <w:uiPriority w:val="99"/>
    <w:unhideWhenUsed/>
    <w:qFormat/>
    <w:rsid w:val="00576B77"/>
    <w:pPr>
      <w:tabs>
        <w:tab w:val="center" w:pos="4680"/>
        <w:tab w:val="right" w:pos="9360"/>
      </w:tabs>
      <w:spacing w:after="0" w:line="240" w:lineRule="auto"/>
    </w:pPr>
    <w:rPr>
      <w:kern w:val="0"/>
      <w:lang w:val="en-GB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576B77"/>
    <w:rPr>
      <w:kern w:val="0"/>
      <w:sz w:val="22"/>
      <w:szCs w:val="22"/>
      <w:lang w:val="en-GB"/>
      <w14:ligatures w14:val="none"/>
    </w:rPr>
  </w:style>
  <w:style w:type="character" w:styleId="LineNumber">
    <w:name w:val="line number"/>
    <w:basedOn w:val="DefaultParagraphFont"/>
    <w:uiPriority w:val="99"/>
    <w:semiHidden/>
    <w:unhideWhenUsed/>
    <w:rsid w:val="00576B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03</Words>
  <Characters>5277</Characters>
  <Application>Microsoft Office Word</Application>
  <DocSecurity>0</DocSecurity>
  <Lines>155</Lines>
  <Paragraphs>99</Paragraphs>
  <ScaleCrop>false</ScaleCrop>
  <Company>P R C</Company>
  <LinksUpToDate>false</LinksUpToDate>
  <CharactersWithSpaces>6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ada Mussa</dc:creator>
  <cp:keywords/>
  <dc:description/>
  <cp:lastModifiedBy>Hamada Mussa</cp:lastModifiedBy>
  <cp:revision>5</cp:revision>
  <dcterms:created xsi:type="dcterms:W3CDTF">2025-02-14T03:19:00Z</dcterms:created>
  <dcterms:modified xsi:type="dcterms:W3CDTF">2025-02-14T0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efeea26e0f2105d1d6193fb956ea069f558ad48c5f0cec526e606c13da702e</vt:lpwstr>
  </property>
</Properties>
</file>